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203CE6" w14:textId="128C56D5" w:rsidR="00890F7E" w:rsidRPr="00890F7E" w:rsidRDefault="00890F7E" w:rsidP="00E91D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Georgi Filev F104081</w:t>
      </w:r>
    </w:p>
    <w:p w14:paraId="0B65E0FD" w14:textId="77777777" w:rsidR="00890F7E" w:rsidRDefault="00890F7E" w:rsidP="00E91D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</w:pPr>
    </w:p>
    <w:p w14:paraId="7C505A28" w14:textId="65CD2DE0" w:rsidR="00E91D73" w:rsidRDefault="00E91D73" w:rsidP="00E91D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</w:pPr>
      <w:r w:rsidRPr="00E91D73"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>Домашно 9</w:t>
      </w:r>
      <w:r w:rsidR="0013042D"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.</w:t>
      </w:r>
      <w:r w:rsidR="00262B12"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>а</w:t>
      </w:r>
      <w:r w:rsidRPr="00E91D73"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 xml:space="preserve">. </w:t>
      </w:r>
      <w:r w:rsidRPr="00E91D73"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>Построяване на ИБД по брой възли.</w:t>
      </w:r>
      <w:r w:rsidR="00D47E0C" w:rsidRPr="00422BC6"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 xml:space="preserve"> Обхождане на дърво.</w:t>
      </w:r>
    </w:p>
    <w:p w14:paraId="319FB395" w14:textId="77777777" w:rsidR="00262B12" w:rsidRDefault="00262B12" w:rsidP="00E91D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</w:pPr>
    </w:p>
    <w:p w14:paraId="56B92921" w14:textId="77777777" w:rsidR="00262B12" w:rsidRPr="00422BC6" w:rsidRDefault="00262B12" w:rsidP="00262B1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</w:pPr>
      <w:r w:rsidRPr="00422BC6"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>Долу е дадена схемата на управление на алгоритъма за построявена на ИБД с ен възела по рекурсивната дефиниция, както е о</w:t>
      </w:r>
      <w:r w:rsidR="00422BC6"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>бясне</w:t>
      </w:r>
      <w:r w:rsidRPr="00422BC6"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>на на лекции.</w:t>
      </w:r>
    </w:p>
    <w:p w14:paraId="186BB434" w14:textId="2CEBD643" w:rsidR="00262B12" w:rsidRDefault="00262B12" w:rsidP="00422BC6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</w:pPr>
      <w:r w:rsidRPr="00422BC6"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>А.</w:t>
      </w:r>
      <w:r w:rsidR="00422BC6"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 xml:space="preserve"> Запишете де</w:t>
      </w:r>
      <w:r w:rsidRPr="00422BC6"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>финицията, като</w:t>
      </w:r>
      <w:r w:rsidR="00422BC6"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 xml:space="preserve"> отразите факта, че</w:t>
      </w:r>
      <w:r w:rsidRPr="00422BC6"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 xml:space="preserve"> връзките в ИБД в този случай се реализират от указатели.</w:t>
      </w:r>
    </w:p>
    <w:p w14:paraId="6E879A9C" w14:textId="63433D71" w:rsidR="00890F7E" w:rsidRDefault="00890F7E" w:rsidP="00890F7E">
      <w:pPr>
        <w:pStyle w:val="ListParagraph"/>
        <w:spacing w:before="100" w:beforeAutospacing="1" w:after="100" w:afterAutospacing="1" w:line="240" w:lineRule="auto"/>
        <w:ind w:left="1440"/>
        <w:outlineLvl w:val="1"/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</w:pPr>
    </w:p>
    <w:p w14:paraId="2599121C" w14:textId="1BF75D80" w:rsidR="00890F7E" w:rsidRPr="00890F7E" w:rsidRDefault="00890F7E" w:rsidP="00890F7E">
      <w:pPr>
        <w:spacing w:before="100" w:beforeAutospacing="1" w:after="100" w:afterAutospacing="1" w:line="240" w:lineRule="auto"/>
        <w:ind w:left="708"/>
        <w:outlineLvl w:val="1"/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 xml:space="preserve">ИБД с 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 w:eastAsia="bg-BG"/>
        </w:rPr>
        <w:t xml:space="preserve">n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 xml:space="preserve">възела е или празна структура , тоет 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 w:eastAsia="bg-BG"/>
        </w:rPr>
        <w:t xml:space="preserve">n=0 ,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 xml:space="preserve">или има един възел-корен за който има закачени две ИБД-та – или ляво ИБД с 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 w:eastAsia="bg-BG"/>
        </w:rPr>
        <w:t xml:space="preserve">n/2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 xml:space="preserve">възела и дясно с </w:t>
      </w:r>
      <w:r>
        <w:rPr>
          <w:rFonts w:ascii="Times New Roman" w:eastAsia="Times New Roman" w:hAnsi="Times New Roman" w:cs="Times New Roman"/>
          <w:bCs/>
          <w:sz w:val="24"/>
          <w:szCs w:val="24"/>
          <w:lang w:val="en-US" w:eastAsia="bg-BG"/>
        </w:rPr>
        <w:t xml:space="preserve">n- n/2 </w:t>
      </w:r>
      <w:r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>-1 възела</w:t>
      </w:r>
    </w:p>
    <w:p w14:paraId="76ECE0DD" w14:textId="77777777" w:rsidR="00262B12" w:rsidRPr="00422BC6" w:rsidRDefault="00262B12" w:rsidP="00422BC6">
      <w:pPr>
        <w:pStyle w:val="ListParagraph"/>
        <w:numPr>
          <w:ilvl w:val="0"/>
          <w:numId w:val="2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</w:pPr>
      <w:r w:rsidRPr="00422BC6"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 xml:space="preserve">Б. Встрани от схемата, успоредно на изобразените графично оператори, запишете на български </w:t>
      </w:r>
      <w:r w:rsidR="00422BC6"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 xml:space="preserve">език </w:t>
      </w:r>
      <w:r w:rsidRPr="00422BC6">
        <w:rPr>
          <w:rFonts w:ascii="Times New Roman" w:eastAsia="Times New Roman" w:hAnsi="Times New Roman" w:cs="Times New Roman"/>
          <w:bCs/>
          <w:sz w:val="24"/>
          <w:szCs w:val="24"/>
          <w:lang w:eastAsia="bg-BG"/>
        </w:rPr>
        <w:t>какво се извършва от всеки от тях.</w:t>
      </w:r>
    </w:p>
    <w:p w14:paraId="787B8467" w14:textId="77777777" w:rsidR="00262B12" w:rsidRDefault="00262B12" w:rsidP="00E91D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b/>
          <w:bCs/>
          <w:noProof/>
          <w:sz w:val="24"/>
          <w:szCs w:val="24"/>
          <w:lang w:eastAsia="bg-BG"/>
        </w:rPr>
        <w:drawing>
          <wp:anchor distT="0" distB="0" distL="114300" distR="114300" simplePos="0" relativeHeight="251658240" behindDoc="0" locked="0" layoutInCell="1" allowOverlap="1" wp14:anchorId="1F891CFF" wp14:editId="6A2A277E">
            <wp:simplePos x="0" y="0"/>
            <wp:positionH relativeFrom="column">
              <wp:posOffset>-4850</wp:posOffset>
            </wp:positionH>
            <wp:positionV relativeFrom="paragraph">
              <wp:posOffset>3067</wp:posOffset>
            </wp:positionV>
            <wp:extent cx="2993390" cy="326136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326136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936904" w14:textId="2B4449D5" w:rsidR="00262B12" w:rsidRDefault="00890F7E" w:rsidP="00E91D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 xml:space="preserve">                                                                        </w:t>
      </w:r>
    </w:p>
    <w:p w14:paraId="73309332" w14:textId="75D14127" w:rsidR="00262B12" w:rsidRDefault="00262B12" w:rsidP="00890F7E">
      <w:pPr>
        <w:spacing w:before="100" w:beforeAutospacing="1" w:after="100" w:afterAutospacing="1" w:line="240" w:lineRule="auto"/>
        <w:ind w:left="3540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</w:pPr>
    </w:p>
    <w:p w14:paraId="77BD5EAA" w14:textId="1F10528D" w:rsidR="00890F7E" w:rsidRPr="00890F7E" w:rsidRDefault="00890F7E" w:rsidP="00890F7E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 xml:space="preserve">        </w:t>
      </w:r>
      <w:r w:rsidRPr="00890F7E"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 xml:space="preserve">  Разделяме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 xml:space="preserve"> ИБД с </w:t>
      </w:r>
      <w:r w:rsidR="008741C4"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>ляво и дясно ИБД</w:t>
      </w:r>
      <w:r w:rsidRPr="00890F7E"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 xml:space="preserve"> </w:t>
      </w:r>
    </w:p>
    <w:p w14:paraId="298BCFB7" w14:textId="59F35BE1" w:rsidR="00262B12" w:rsidRDefault="00437445" w:rsidP="008741C4">
      <w:pPr>
        <w:spacing w:before="100" w:beforeAutospacing="1" w:after="100" w:afterAutospacing="1" w:line="240" w:lineRule="auto"/>
        <w:ind w:left="4248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 xml:space="preserve">Задаваме стойности на </w:t>
      </w:r>
      <w:r w:rsidR="008741C4"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>данните</w:t>
      </w:r>
    </w:p>
    <w:p w14:paraId="73AC5E58" w14:textId="49F252CE" w:rsidR="00422BC6" w:rsidRDefault="008741C4" w:rsidP="00E91D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  <w:t>рекурсията продълждава на ляво да потъва</w:t>
      </w:r>
    </w:p>
    <w:p w14:paraId="36AC3F05" w14:textId="4AE51CC6" w:rsidR="00422BC6" w:rsidRDefault="008741C4" w:rsidP="00E91D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  <w:t>рекурсията продължава да потъва надясно</w:t>
      </w:r>
    </w:p>
    <w:p w14:paraId="08FA6FC5" w14:textId="77777777" w:rsidR="00422BC6" w:rsidRDefault="00422BC6" w:rsidP="00E91D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</w:pPr>
    </w:p>
    <w:p w14:paraId="0A9EA0F3" w14:textId="128CA4F8" w:rsidR="00422BC6" w:rsidRPr="008741C4" w:rsidRDefault="008741C4" w:rsidP="00E91D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ab/>
        <w:t xml:space="preserve">край (условие за дъно) когато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n=0</w:t>
      </w:r>
    </w:p>
    <w:p w14:paraId="02914F97" w14:textId="77777777" w:rsidR="00422BC6" w:rsidRDefault="00422BC6" w:rsidP="00E91D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</w:pPr>
    </w:p>
    <w:p w14:paraId="1BA70802" w14:textId="193BB6C2" w:rsidR="00422BC6" w:rsidRDefault="00422BC6" w:rsidP="00E91D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</w:pPr>
    </w:p>
    <w:p w14:paraId="22DEFE54" w14:textId="5FCFABCA" w:rsidR="00215E3E" w:rsidRDefault="00215E3E" w:rsidP="00E91D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</w:pPr>
    </w:p>
    <w:p w14:paraId="3CFE44F7" w14:textId="77777777" w:rsidR="00215E3E" w:rsidRDefault="00215E3E" w:rsidP="00E91D73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</w:pPr>
    </w:p>
    <w:p w14:paraId="53750FAF" w14:textId="6A8D3143" w:rsidR="008F4719" w:rsidRPr="00923B76" w:rsidRDefault="00262B12" w:rsidP="008F471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outlineLvl w:val="1"/>
        <w:rPr>
          <w:rFonts w:ascii="Times New Roman" w:hAnsi="Times New Roman" w:cs="Times New Roman"/>
          <w:sz w:val="24"/>
          <w:szCs w:val="24"/>
        </w:rPr>
      </w:pPr>
      <w:r w:rsidRPr="008F4719">
        <w:rPr>
          <w:rFonts w:ascii="Times New Roman" w:hAnsi="Times New Roman" w:cs="Times New Roman"/>
          <w:sz w:val="24"/>
          <w:szCs w:val="24"/>
        </w:rPr>
        <w:lastRenderedPageBreak/>
        <w:t xml:space="preserve">Преработете кода </w:t>
      </w:r>
      <w:r w:rsidR="00422BC6" w:rsidRPr="008F4719">
        <w:rPr>
          <w:rFonts w:ascii="Times New Roman" w:hAnsi="Times New Roman" w:cs="Times New Roman"/>
          <w:sz w:val="24"/>
          <w:szCs w:val="24"/>
        </w:rPr>
        <w:t xml:space="preserve">за построяване на ИБД, даден в лекциите, </w:t>
      </w:r>
      <w:r w:rsidRPr="008F4719">
        <w:rPr>
          <w:rFonts w:ascii="Times New Roman" w:hAnsi="Times New Roman" w:cs="Times New Roman"/>
          <w:sz w:val="24"/>
          <w:szCs w:val="24"/>
        </w:rPr>
        <w:t xml:space="preserve">така, че при подаване на числа от клавиатура в </w:t>
      </w:r>
      <w:r w:rsidR="00422BC6" w:rsidRPr="008F4719">
        <w:rPr>
          <w:rFonts w:ascii="Times New Roman" w:hAnsi="Times New Roman" w:cs="Times New Roman"/>
          <w:b/>
          <w:sz w:val="24"/>
          <w:szCs w:val="24"/>
        </w:rPr>
        <w:t>нарастващ</w:t>
      </w:r>
      <w:r w:rsidRPr="008F4719">
        <w:rPr>
          <w:rFonts w:ascii="Times New Roman" w:hAnsi="Times New Roman" w:cs="Times New Roman"/>
          <w:sz w:val="24"/>
          <w:szCs w:val="24"/>
        </w:rPr>
        <w:t xml:space="preserve"> ред, при инфиксното обхождане на дървото, се получава нареден в </w:t>
      </w:r>
      <w:r w:rsidR="00422BC6" w:rsidRPr="008F4719">
        <w:rPr>
          <w:rFonts w:ascii="Times New Roman" w:hAnsi="Times New Roman" w:cs="Times New Roman"/>
          <w:b/>
          <w:sz w:val="24"/>
          <w:szCs w:val="24"/>
        </w:rPr>
        <w:t>нара</w:t>
      </w:r>
      <w:r w:rsidRPr="008F4719">
        <w:rPr>
          <w:rFonts w:ascii="Times New Roman" w:hAnsi="Times New Roman" w:cs="Times New Roman"/>
          <w:b/>
          <w:sz w:val="24"/>
          <w:szCs w:val="24"/>
        </w:rPr>
        <w:t>стващ</w:t>
      </w:r>
      <w:r w:rsidRPr="008F4719">
        <w:rPr>
          <w:rFonts w:ascii="Times New Roman" w:hAnsi="Times New Roman" w:cs="Times New Roman"/>
          <w:sz w:val="24"/>
          <w:szCs w:val="24"/>
        </w:rPr>
        <w:t xml:space="preserve"> ред изход на екран</w:t>
      </w:r>
      <w:r w:rsidR="0013042D" w:rsidRPr="008F4719">
        <w:rPr>
          <w:rFonts w:ascii="Times New Roman" w:hAnsi="Times New Roman" w:cs="Times New Roman"/>
          <w:sz w:val="24"/>
          <w:szCs w:val="24"/>
        </w:rPr>
        <w:t xml:space="preserve">. </w:t>
      </w:r>
      <w:r w:rsidR="00422BC6" w:rsidRPr="008F4719">
        <w:rPr>
          <w:rFonts w:ascii="Times New Roman" w:hAnsi="Times New Roman" w:cs="Times New Roman"/>
          <w:sz w:val="24"/>
          <w:szCs w:val="24"/>
        </w:rPr>
        <w:t xml:space="preserve">Предайте </w:t>
      </w:r>
      <w:r w:rsidR="0013042D" w:rsidRPr="008F4719">
        <w:rPr>
          <w:rFonts w:ascii="Times New Roman" w:hAnsi="Times New Roman" w:cs="Times New Roman"/>
          <w:sz w:val="24"/>
          <w:szCs w:val="24"/>
        </w:rPr>
        <w:t xml:space="preserve">снимки на екрани на </w:t>
      </w:r>
      <w:r w:rsidR="00422BC6" w:rsidRPr="008F4719">
        <w:rPr>
          <w:rFonts w:ascii="Times New Roman" w:hAnsi="Times New Roman" w:cs="Times New Roman"/>
          <w:sz w:val="24"/>
          <w:szCs w:val="24"/>
        </w:rPr>
        <w:t>кода</w:t>
      </w:r>
      <w:r w:rsidR="0013042D" w:rsidRPr="008F4719">
        <w:rPr>
          <w:rFonts w:ascii="Times New Roman" w:hAnsi="Times New Roman" w:cs="Times New Roman"/>
          <w:sz w:val="24"/>
          <w:szCs w:val="24"/>
        </w:rPr>
        <w:t xml:space="preserve">, входа и изхода. Коментирайте с текст </w:t>
      </w:r>
      <w:r w:rsidR="00422BC6" w:rsidRPr="008F4719">
        <w:rPr>
          <w:rFonts w:ascii="Times New Roman" w:hAnsi="Times New Roman" w:cs="Times New Roman"/>
          <w:sz w:val="24"/>
          <w:szCs w:val="24"/>
        </w:rPr>
        <w:t>в какв</w:t>
      </w:r>
      <w:r w:rsidR="0013042D" w:rsidRPr="008F4719">
        <w:rPr>
          <w:rFonts w:ascii="Times New Roman" w:hAnsi="Times New Roman" w:cs="Times New Roman"/>
          <w:sz w:val="24"/>
          <w:szCs w:val="24"/>
        </w:rPr>
        <w:t xml:space="preserve">о, от гледна точка на алгоритмите за построяване и за обхождане, </w:t>
      </w:r>
      <w:r w:rsidR="00422BC6" w:rsidRPr="008F4719">
        <w:rPr>
          <w:rFonts w:ascii="Times New Roman" w:hAnsi="Times New Roman" w:cs="Times New Roman"/>
          <w:sz w:val="24"/>
          <w:szCs w:val="24"/>
        </w:rPr>
        <w:t xml:space="preserve"> се състои преработката, която сте направили</w:t>
      </w:r>
      <w:r w:rsidRPr="008F4719">
        <w:rPr>
          <w:rFonts w:ascii="Times New Roman" w:hAnsi="Times New Roman" w:cs="Times New Roman"/>
          <w:sz w:val="24"/>
          <w:szCs w:val="24"/>
        </w:rPr>
        <w:t>.</w:t>
      </w:r>
    </w:p>
    <w:p w14:paraId="330E07AC" w14:textId="01901E3D" w:rsidR="008F4719" w:rsidRDefault="00923B76" w:rsidP="008F471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bg-BG"/>
        </w:rPr>
        <w:t xml:space="preserve">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typedef int DataT;</w:t>
      </w:r>
    </w:p>
    <w:p w14:paraId="03EED75A" w14:textId="6FE9D188" w:rsidR="00923B76" w:rsidRDefault="00923B76" w:rsidP="008F471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typedef struct node *po;</w:t>
      </w:r>
    </w:p>
    <w:p w14:paraId="10AB4D05" w14:textId="77777777" w:rsidR="00923B76" w:rsidRDefault="00923B76" w:rsidP="008F4719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 xml:space="preserve">struct node { Data data ; </w:t>
      </w:r>
    </w:p>
    <w:p w14:paraId="781840E5" w14:textId="16B685EC" w:rsidR="00923B76" w:rsidRDefault="00923B76" w:rsidP="00923B76">
      <w:pPr>
        <w:spacing w:before="100" w:beforeAutospacing="1" w:after="100" w:afterAutospacing="1" w:line="240" w:lineRule="auto"/>
        <w:ind w:firstLine="708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Po left ;</w:t>
      </w:r>
    </w:p>
    <w:p w14:paraId="733C5EB0" w14:textId="4635CD01" w:rsidR="00923B76" w:rsidRDefault="00923B76" w:rsidP="00923B76">
      <w:pPr>
        <w:spacing w:before="100" w:beforeAutospacing="1" w:after="100" w:afterAutospacing="1" w:line="240" w:lineRule="auto"/>
        <w:ind w:firstLine="708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Po right;</w:t>
      </w:r>
    </w:p>
    <w:p w14:paraId="190686B1" w14:textId="3EB38F06" w:rsidR="00923B76" w:rsidRDefault="00923B76" w:rsidP="00923B7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}</w:t>
      </w:r>
    </w:p>
    <w:p w14:paraId="09829E1E" w14:textId="248B93ED" w:rsidR="00923B76" w:rsidRDefault="00923B76" w:rsidP="00923B7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 xml:space="preserve"> Po ibd(int n){</w:t>
      </w:r>
    </w:p>
    <w:p w14:paraId="19B6A2EC" w14:textId="3CCE44C9" w:rsidR="00923B76" w:rsidRDefault="00923B76" w:rsidP="00923B7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Po darj;</w:t>
      </w:r>
    </w:p>
    <w:p w14:paraId="503199D3" w14:textId="5826976A" w:rsidR="00923B76" w:rsidRDefault="00923B76" w:rsidP="00923B7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Data x;</w:t>
      </w:r>
    </w:p>
    <w:p w14:paraId="03EA92F4" w14:textId="5B8B9E17" w:rsidR="00923B76" w:rsidRDefault="00923B76" w:rsidP="00923B7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}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ab/>
      </w:r>
    </w:p>
    <w:p w14:paraId="163CB75E" w14:textId="3790C93E" w:rsidR="00923B76" w:rsidRDefault="00923B76" w:rsidP="00923B7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If (n &gt; 0){</w:t>
      </w:r>
    </w:p>
    <w:p w14:paraId="48851296" w14:textId="485D1F02" w:rsidR="00923B76" w:rsidRDefault="00923B76" w:rsidP="00923B7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 xml:space="preserve"> Int nl = n/2 , nd = n-nl-1;</w:t>
      </w:r>
    </w:p>
    <w:p w14:paraId="377B6EA9" w14:textId="7592FDEE" w:rsidR="00923B76" w:rsidRDefault="00923B76" w:rsidP="00923B7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darj = new node;</w:t>
      </w:r>
    </w:p>
    <w:p w14:paraId="232480EF" w14:textId="34F59C29" w:rsidR="00923B76" w:rsidRDefault="00923B76" w:rsidP="00923B7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cin&gt;&gt; x ; darj -&gt; data = x;</w:t>
      </w:r>
    </w:p>
    <w:p w14:paraId="4D74A962" w14:textId="485FB421" w:rsidR="00923B76" w:rsidRDefault="00923B76" w:rsidP="00923B7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darj -&gt; left = ibd(nl);</w:t>
      </w:r>
    </w:p>
    <w:p w14:paraId="334DE66A" w14:textId="1A8E2EA2" w:rsidR="00923B76" w:rsidRDefault="00923B76" w:rsidP="00923B7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darj -&gt; right = ibd(nd);</w:t>
      </w:r>
    </w:p>
    <w:p w14:paraId="5B9FABC1" w14:textId="36C4AD5C" w:rsidR="00923B76" w:rsidRDefault="00923B76" w:rsidP="00923B7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return darj;</w:t>
      </w:r>
    </w:p>
    <w:p w14:paraId="4FB0F122" w14:textId="323B6FE6" w:rsidR="00923B76" w:rsidRDefault="00923B76" w:rsidP="00923B7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}</w:t>
      </w:r>
    </w:p>
    <w:p w14:paraId="2D409D5A" w14:textId="6AB394F3" w:rsidR="00923B76" w:rsidRDefault="00923B76" w:rsidP="00923B7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Else return NULL;</w:t>
      </w:r>
    </w:p>
    <w:p w14:paraId="06662DBC" w14:textId="18F537A7" w:rsidR="00923B76" w:rsidRDefault="00923B76" w:rsidP="00923B7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  <w:t>}</w:t>
      </w:r>
    </w:p>
    <w:p w14:paraId="4153EA96" w14:textId="77777777" w:rsidR="00923B76" w:rsidRPr="00923B76" w:rsidRDefault="00923B76" w:rsidP="00923B76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24"/>
          <w:szCs w:val="24"/>
          <w:lang w:val="en-US" w:eastAsia="bg-BG"/>
        </w:rPr>
      </w:pPr>
    </w:p>
    <w:p w14:paraId="5E47DFA1" w14:textId="77777777" w:rsidR="007C13E7" w:rsidRPr="00E91D73" w:rsidRDefault="007C13E7" w:rsidP="00422BC6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bg-BG"/>
        </w:rPr>
        <w:t>ДОМАШНОТО СЕ ПРЕДАВА С ТОЧКИТЕ НА ЗАДАНИЕТО</w:t>
      </w:r>
    </w:p>
    <w:p w14:paraId="065B1276" w14:textId="77777777" w:rsidR="00E91D73" w:rsidRPr="00E91D73" w:rsidRDefault="00E91D73" w:rsidP="00E91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bg-BG"/>
        </w:rPr>
      </w:pPr>
      <w:r w:rsidRPr="00E91D73">
        <w:rPr>
          <w:rFonts w:ascii="Times New Roman" w:eastAsia="Times New Roman" w:hAnsi="Times New Roman" w:cs="Times New Roman"/>
          <w:sz w:val="24"/>
          <w:szCs w:val="24"/>
          <w:lang w:eastAsia="bg-BG"/>
        </w:rPr>
        <w:t> </w:t>
      </w:r>
    </w:p>
    <w:p w14:paraId="6EDFECB7" w14:textId="77777777" w:rsidR="00650E1E" w:rsidRDefault="00650E1E"/>
    <w:sectPr w:rsidR="00650E1E" w:rsidSect="008246D7">
      <w:pgSz w:w="12240" w:h="15840"/>
      <w:pgMar w:top="1417" w:right="1417" w:bottom="1417" w:left="1417" w:header="720" w:footer="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4875F9"/>
    <w:multiLevelType w:val="hybridMultilevel"/>
    <w:tmpl w:val="F7A046D6"/>
    <w:lvl w:ilvl="0" w:tplc="75BAEBEA">
      <w:numFmt w:val="bullet"/>
      <w:lvlText w:val="-"/>
      <w:lvlJc w:val="left"/>
      <w:pPr>
        <w:ind w:left="3192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3912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4632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5352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6072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6792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7512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8232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8952" w:hanging="360"/>
      </w:pPr>
      <w:rPr>
        <w:rFonts w:ascii="Wingdings" w:hAnsi="Wingdings" w:hint="default"/>
      </w:rPr>
    </w:lvl>
  </w:abstractNum>
  <w:abstractNum w:abstractNumId="1" w15:restartNumberingAfterBreak="0">
    <w:nsid w:val="4C047B16"/>
    <w:multiLevelType w:val="hybridMultilevel"/>
    <w:tmpl w:val="9E58297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72660416"/>
    <w:multiLevelType w:val="hybridMultilevel"/>
    <w:tmpl w:val="EF867B82"/>
    <w:lvl w:ilvl="0" w:tplc="F94C8A2A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 w:val="0"/>
        <w:sz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1trA0NDOxMDYxMDFR0lEKTi0uzszPAykwrAUALqygZSwAAAA="/>
  </w:docVars>
  <w:rsids>
    <w:rsidRoot w:val="00E91D73"/>
    <w:rsid w:val="0013042D"/>
    <w:rsid w:val="00215E3E"/>
    <w:rsid w:val="00262B12"/>
    <w:rsid w:val="00422BC6"/>
    <w:rsid w:val="00437445"/>
    <w:rsid w:val="00650E1E"/>
    <w:rsid w:val="007C13E7"/>
    <w:rsid w:val="008246D7"/>
    <w:rsid w:val="008741C4"/>
    <w:rsid w:val="00890F7E"/>
    <w:rsid w:val="008F4719"/>
    <w:rsid w:val="00923B76"/>
    <w:rsid w:val="009A2D49"/>
    <w:rsid w:val="00A068F9"/>
    <w:rsid w:val="00D47E0C"/>
    <w:rsid w:val="00E91D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3A64947"/>
  <w15:docId w15:val="{0F2A98EC-AD63-48C8-9119-C438E6817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47E0C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bg-BG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62B1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2B1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262B1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759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45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36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64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3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Georgi Filev</cp:lastModifiedBy>
  <cp:revision>7</cp:revision>
  <dcterms:created xsi:type="dcterms:W3CDTF">2020-12-04T07:33:00Z</dcterms:created>
  <dcterms:modified xsi:type="dcterms:W3CDTF">2022-01-03T22:40:00Z</dcterms:modified>
</cp:coreProperties>
</file>